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4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>
      <w:pPr>
        <w:pStyle w:val="TableCaption"/>
      </w:pPr>
      <w:r>
        <w:rPr>
          <w:bCs/>
          <w:b/>
        </w:rPr>
        <w:t xml:space="preserve">Baselin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aseline table"/>
      </w:tblPr>
      <w:tblGrid>
        <w:gridCol w:w="583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 (5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4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 (7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1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 (8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4, 1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 (8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6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6, 8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 (1.5, 8.3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p>
      <w:pPr>
        <w:pStyle w:val="TableCaption"/>
      </w:pPr>
      <w:r>
        <w:t xml:space="preserve">Table 1: gen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: gender"/>
      </w:tblPr>
      <w:tblGrid>
        <w:gridCol w:w="3960"/>
        <w:gridCol w:w="1569"/>
        <w:gridCol w:w="1419"/>
        <w:gridCol w:w="9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2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2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1.0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7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8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2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7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1.5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8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 (8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8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 (7.2, 1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7, 1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 (8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8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5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5 (12.8, 6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3.5, 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8, 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3, 2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5, 1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 (1.5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 (1.3, 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p/>
    <w:p>
      <w:pPr>
        <w:pStyle w:val="TableCaption"/>
      </w:pPr>
      <w:r>
        <w:t xml:space="preserve">Table 2: 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: age"/>
      </w:tblPr>
      <w:tblGrid>
        <w:gridCol w:w="3086"/>
        <w:gridCol w:w="1397"/>
        <w:gridCol w:w="1281"/>
        <w:gridCol w:w="1397"/>
        <w:gridCol w:w="7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-Inf,30]</w:t>
            </w:r>
            <w:r>
              <w:t xml:space="preserve">, N = 1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30,37]</w:t>
            </w:r>
            <w:r>
              <w:t xml:space="preserve">, N = 1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37, Inf]</w:t>
            </w:r>
            <w:r>
              <w:t xml:space="preserve">, N = 2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5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5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4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4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4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53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 (8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 (78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1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2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1.8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3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 (8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 (7.5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 (4.7, 11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 (8.7, 12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8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 (8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 (8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10.0, 5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 (13.0, 6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5 (17.8, 64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 (3.8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 (3.4, 7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9, 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 (0.4, 11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4, 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4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1.6, 2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2.3, 8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 (1.2, 6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>
      <w:pPr>
        <w:pStyle w:val="TableCaption"/>
      </w:pPr>
      <w:r>
        <w:t xml:space="preserve">Table 3: Patient presentation by CD4 count categ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3: Patient presentation by CD4 count category"/>
      </w:tblPr>
      <w:tblGrid>
        <w:gridCol w:w="3180"/>
        <w:gridCol w:w="1260"/>
        <w:gridCol w:w="1320"/>
        <w:gridCol w:w="1380"/>
        <w:gridCol w:w="7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 - 30</w:t>
            </w:r>
            <w:r>
              <w:t xml:space="preserve">, N = 2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1 - 60</w:t>
            </w:r>
            <w:r>
              <w:t xml:space="preserve">, N = 1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1 - 100</w:t>
            </w:r>
            <w:r>
              <w:t xml:space="preserve">, N = 1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0.0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3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5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46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4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53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 (8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7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7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1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22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9.8, 2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7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8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8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7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 (9.3, 12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6.2, 12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3.9, 11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8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8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8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2.9, 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 (4.1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 (4.4, 9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 (0.3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5, 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 (0.7, 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 (1.0, 5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1.6, 14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3, 10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</w:tbl>
    <w:bookmarkEnd w:id="22"/>
    <w:bookmarkStart w:id="29" w:name="a-tibble-4-16"/>
    <w:p>
      <w:pPr>
        <w:pStyle w:val="Heading1"/>
      </w:pPr>
      <w:r>
        <w:t xml:space="preserve">A tibble: 4 × 16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6 399 -8.86 36.4 1.27e-10 5.08e-10</w:t>
      </w:r>
      <w:r>
        <w:t xml:space="preserve"> </w:t>
      </w:r>
      <w:r>
        <w:t xml:space="preserve">2 Basal corti… resu… AI No-AI 26 122 -6.34 57.6 3.76e- 8 1.50e- 7</w:t>
      </w:r>
      <w:r>
        <w:t xml:space="preserve"> </w:t>
      </w:r>
      <w:r>
        <w:t xml:space="preserve">3 Stimulated … resu… AI No-AI 26 119 -14.1 57.8 2.23e-20 8.92e-20</w:t>
      </w:r>
      <w:r>
        <w:t xml:space="preserve"> </w:t>
      </w:r>
      <w:r>
        <w:t xml:space="preserve">4 ACTH resu… AI No-AI 26 399 1.34 25.8 1.92e- 1 7.68e- 1</w:t>
      </w:r>
      <w:r>
        <w:t xml:space="preserve"> </w:t>
      </w:r>
      <w:r>
        <w:t xml:space="preserve"># ℹ 6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d354d3bbee763095ac645bbb92b3cf868988e0c"/>
    <w:p>
      <w:pPr>
        <w:pStyle w:val="Heading1"/>
      </w:pPr>
      <w:r>
        <w:t xml:space="preserve">Table 2: comparing Addisons status with other variables</w:t>
      </w:r>
    </w:p>
    <w:p>
      <w:pPr>
        <w:pStyle w:val="TableCaption"/>
      </w:pPr>
      <w:r>
        <w:t xml:space="preserve">Table 2: Should compare Total AI with Non-AI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: Should compare Total AI with Non-AI patients"/>
      </w:tblPr>
      <w:tblGrid>
        <w:gridCol w:w="2513"/>
        <w:gridCol w:w="1043"/>
        <w:gridCol w:w="1043"/>
        <w:gridCol w:w="616"/>
        <w:gridCol w:w="1043"/>
        <w:gridCol w:w="1043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-AI</w:t>
            </w:r>
            <w:r>
              <w:t xml:space="preserve">, N = 5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5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 (35.3, 5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50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 (48.6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 (79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0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0.8, 1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30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 (8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3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7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 (8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3, 5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5 (15.0, 6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8, 5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 (9.8, 4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(2.7, 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7, 8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 (2.5, 7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4.1, 11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1.0, 1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 (0.4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9, 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1.5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6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 (1.3, 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5 (131.8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0 (135.3, 13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3.7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4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4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7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6.7, 1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6.5, 12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0 (102.0, 12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9.5, 128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.0 (102.0, 12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4.8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 (60.0, 7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 (68.3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 (61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7.8, 10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5 (78.8, 10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0 (76.8, 1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 (82.5, 86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8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 (8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 (7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 (2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5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38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17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 (5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24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5.2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 (70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2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6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3 (66.5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 (33.5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8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 (57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table-2.2-cause-of-moratlity"/>
    <w:p>
      <w:pPr>
        <w:pStyle w:val="Heading1"/>
      </w:pPr>
      <w:r>
        <w:t xml:space="preserve">Table 2.2: Cause of moratlity</w:t>
      </w:r>
    </w:p>
    <w:bookmarkEnd w:id="31"/>
    <w:bookmarkStart w:id="41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41"/>
    <w:bookmarkStart w:id="42" w:name="table-3-bivariate-table"/>
    <w:p>
      <w:pPr>
        <w:pStyle w:val="Heading1"/>
      </w:pPr>
      <w:r>
        <w:t xml:space="preserve">Table 3: Bivariate table</w:t>
      </w:r>
    </w:p>
    <w:bookmarkEnd w:id="42"/>
    <w:bookmarkStart w:id="43" w:name="X25bba8e14d3d2cfc29336120acd0fe99fa4562e"/>
    <w:p>
      <w:pPr>
        <w:pStyle w:val="Heading1"/>
      </w:pPr>
      <w:r>
        <w:t xml:space="preserve">Table 3a: Deep dive on Addison’s disease patients</w:t>
      </w:r>
    </w:p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ortality: Non-AI vs AI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3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, 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, 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10.29, 13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40, 0.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, 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7.5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6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 (7.05, 9.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6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2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</w:tbl>
    <w:p/>
    <w:p>
      <w:pPr>
        <w:pStyle w:val="TableCaption"/>
      </w:pPr>
      <w:r>
        <w:t xml:space="preserve">Table 2.2.1: Mortality; PAI S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.2.1: Mortality; PAI SAI"/>
      </w:tblPr>
      <w:tblGrid>
        <w:gridCol w:w="4283"/>
        <w:gridCol w:w="1293"/>
        <w:gridCol w:w="1293"/>
        <w:gridCol w:w="1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tality with 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6999969482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.600006103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9999990463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0000019073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0000038146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69999980926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1000003814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6999998092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7000007629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6999988555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400001525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Table 2.2.2: Mortality among only Addisons disease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.2.2: Mortality among only Addisons disease patients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5, 4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5 (33.3, 4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9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0 (236.0, 38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.5 (261.5, 33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.0 (184.0, 35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0 (246.3, 36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.5 (312.5, 4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0 (338.0, 4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 (20.2, 65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7, 77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3.3, 12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5 (121.8, 12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7.5, 8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 (65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9.3, 11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1.5, 9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0.0, 5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15.5, 4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2.8, 13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3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6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 (8.3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2.5, 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ortality: Non-AI vs AI"/>
      </w:tblPr>
      <w:tblGrid>
        <w:gridCol w:w="2513"/>
        <w:gridCol w:w="1043"/>
        <w:gridCol w:w="1043"/>
        <w:gridCol w:w="616"/>
        <w:gridCol w:w="1043"/>
        <w:gridCol w:w="1043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3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 (9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, 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, 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10.29, 13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0.0, 5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15.5, 4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2.5, 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40, 0.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, 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7.5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2.8, 13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6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3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 (7.05, 9.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6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 (8.3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3.3, 12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5 (121.8, 12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6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7.5, 8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 (65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2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9.3, 11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1.5, 9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.0 (32.5, 4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5 (33.3, 4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16.0 (236.0, 38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.5 (261.5, 33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2.0 (184.0, 35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0 (246.3, 36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98.5 (312.5, 4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0 (338.0, 4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6.3 (20.2, 65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7, 77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51"/>
        <w:gridCol w:w="729"/>
        <w:gridCol w:w="833"/>
        <w:gridCol w:w="1250"/>
        <w:gridCol w:w="1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sy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dia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, 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, 3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_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, 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_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_pigmentation_of_the_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, 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_for_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, 3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6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, 1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, 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axillary_and_pubic_h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, 4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_postural_drop_in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, 5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_of_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, 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, 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, 3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, 1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, 8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, 2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cell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son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5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</w:p>
        </w:tc>
      </w:tr>
    </w:tbl>
    <w:bookmarkEnd w:id="43"/>
    <w:bookmarkStart w:id="44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5 Age_at_enrolment Duration_of_current_illness Viral_load CD4_count Sodium Potassium Haemoglobin White_cell_count Lymphocyte_count Neutrophils Random_cortisol Basal_cortisol Stimulated_cortisol ACTH BP_systolic BP_diastolic</w:t>
      </w:r>
    </w:p>
    <w:p>
      <w:pPr>
        <w:pStyle w:val="TableCaption"/>
      </w:pPr>
      <w:r>
        <w:t xml:space="preserve">COXPH model on effect of Addisons on morta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XPH model on effect of Addisons on mortality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, 4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p/>
    <w:p>
      <w:pPr>
        <w:pStyle w:val="TableCaption"/>
      </w:pPr>
      <w:r>
        <w:t xml:space="preserve">Logistic model on effect of Addisons on morta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ogistic model on effect of Addisons on mortality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, 5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p>
      <w:pPr>
        <w:pStyle w:val="BodyText"/>
      </w:pPr>
      <w:r>
        <w:t xml:space="preserve">png</w:t>
      </w:r>
      <w:r>
        <w:t xml:space="preserve"> </w:t>
      </w:r>
      <w:r>
        <w:t xml:space="preserve">2</w:t>
      </w:r>
    </w:p>
    <w:bookmarkEnd w:id="44"/>
    <w:bookmarkStart w:id="45" w:name="Xe09ecf91c82dc4b2301135389190a5a5ecc87a0"/>
    <w:p>
      <w:pPr>
        <w:pStyle w:val="Heading1"/>
      </w:pPr>
      <w:r>
        <w:t xml:space="preserve">Table 5 univariate analysis for addisson’s dise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72"/>
        <w:gridCol w:w="596"/>
        <w:gridCol w:w="1021"/>
        <w:gridCol w:w="1021"/>
        <w:gridCol w:w="11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at 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, n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, 1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, n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, 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, 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, 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6, 37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, 2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2,533,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, 25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2,533,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, 16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, 9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3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2,533,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, 9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, 2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, 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7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, 7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, 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, 3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, 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5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, 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, 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, 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iter imp variable</w:t>
      </w:r>
      <w:r>
        <w:t xml:space="preserve"> </w:t>
      </w:r>
      <w:r>
        <w:t xml:space="preserve">1 1 BP_diastolic Sodium Lymphocyte_count Neutrophils Total.CD4.count Potassium Duration_of_current_illness Age_at_enrolment</w:t>
      </w:r>
      <w:r>
        <w:t xml:space="preserve"> </w:t>
      </w:r>
      <w:r>
        <w:t xml:space="preserve">1 2 BP_diastolic Sodium Lymphocyte_count Neutrophils Total.CD4.count Potassium Duration_of_current_illness Age_at_enrolment</w:t>
      </w:r>
      <w:r>
        <w:t xml:space="preserve"> </w:t>
      </w:r>
      <w:r>
        <w:t xml:space="preserve">1 3 BP_diastolic Sodium Lymphocyte_count Neutrophils Total.CD4.count Potassium Duration_of_current_illness Age_at_enrolment</w:t>
      </w:r>
      <w:r>
        <w:t xml:space="preserve"> </w:t>
      </w:r>
      <w:r>
        <w:t xml:space="preserve">1 4 BP_diastolic Sodium Lymphocyte_count Neutrophils Total.CD4.count Potassium Duration_of_current_illness Age_at_enrolment</w:t>
      </w:r>
      <w:r>
        <w:t xml:space="preserve"> </w:t>
      </w:r>
      <w:r>
        <w:t xml:space="preserve">1 5 BP_diastolic Sodium Lymphocyte_count Neutrophils Total.CD4.count Potassium Duration_of_current_illness Age_at_enrolment</w:t>
      </w:r>
      <w:r>
        <w:t xml:space="preserve"> </w:t>
      </w:r>
      <w:r>
        <w:t xml:space="preserve">2 1 BP_diastolic Sodium Lymphocyte_count Neutrophils Total.CD4.count Potassium Duration_of_current_illness Age_at_enrolment</w:t>
      </w:r>
      <w:r>
        <w:t xml:space="preserve"> </w:t>
      </w:r>
      <w:r>
        <w:t xml:space="preserve">2 2 BP_diastolic Sodium Lymphocyte_count Neutrophils Total.CD4.count Potassium Duration_of_current_illness Age_at_enrolment</w:t>
      </w:r>
      <w:r>
        <w:t xml:space="preserve"> </w:t>
      </w:r>
      <w:r>
        <w:t xml:space="preserve">2 3 BP_diastolic Sodium Lymphocyte_count Neutrophils Total.CD4.count Potassium Duration_of_current_illness Age_at_enrolment</w:t>
      </w:r>
      <w:r>
        <w:t xml:space="preserve"> </w:t>
      </w:r>
      <w:r>
        <w:t xml:space="preserve">2 4 BP_diastolic Sodium Lymphocyte_count Neutrophils Total.CD4.count Potassium Duration_of_current_illness Age_at_enrolment</w:t>
      </w:r>
      <w:r>
        <w:t xml:space="preserve"> </w:t>
      </w:r>
      <w:r>
        <w:t xml:space="preserve">2 5 BP_diastolic Sodium Lymphocyte_count Neutrophils Total.CD4.count Potassium Duration_of_current_illness Age_at_enrolment</w:t>
      </w:r>
      <w:r>
        <w:t xml:space="preserve"> </w:t>
      </w:r>
      <w:r>
        <w:t xml:space="preserve">3 1 BP_diastolic Sodium Lymphocyte_count Neutrophils Total.CD4.count Potassium Duration_of_current_illness Age_at_enrolment</w:t>
      </w:r>
      <w:r>
        <w:t xml:space="preserve"> </w:t>
      </w:r>
      <w:r>
        <w:t xml:space="preserve">3 2 BP_diastolic Sodium Lymphocyte_count Neutrophils Total.CD4.count Potassium Duration_of_current_illness Age_at_enrolment</w:t>
      </w:r>
      <w:r>
        <w:t xml:space="preserve"> </w:t>
      </w:r>
      <w:r>
        <w:t xml:space="preserve">3 3 BP_diastolic Sodium Lymphocyte_count Neutrophils Total.CD4.count Potassium Duration_of_current_illness Age_at_enrolment</w:t>
      </w:r>
      <w:r>
        <w:t xml:space="preserve"> </w:t>
      </w:r>
      <w:r>
        <w:t xml:space="preserve">3 4 BP_diastolic Sodium Lymphocyte_count Neutrophils Total.CD4.count Potassium Duration_of_current_illness Age_at_enrolment</w:t>
      </w:r>
      <w:r>
        <w:t xml:space="preserve"> </w:t>
      </w:r>
      <w:r>
        <w:t xml:space="preserve">3 5 BP_diastolic Sodium Lymphocyte_count Neutrophils Total.CD4.count Potassium Duration_of_current_illness Age_at_enrolment</w:t>
      </w:r>
      <w:r>
        <w:t xml:space="preserve"> </w:t>
      </w:r>
      <w:r>
        <w:t xml:space="preserve">4 1 BP_diastolic Sodium Lymphocyte_count Neutrophils Total.CD4.count Potassium Duration_of_current_illness Age_at_enrolment</w:t>
      </w:r>
      <w:r>
        <w:t xml:space="preserve"> </w:t>
      </w:r>
      <w:r>
        <w:t xml:space="preserve">4 2 BP_diastolic Sodium Lymphocyte_count Neutrophils Total.CD4.count Potassium Duration_of_current_illness Age_at_enrolment</w:t>
      </w:r>
      <w:r>
        <w:t xml:space="preserve"> </w:t>
      </w:r>
      <w:r>
        <w:t xml:space="preserve">4 3 BP_diastolic Sodium Lymphocyte_count Neutrophils Total.CD4.count Potassium Duration_of_current_illness Age_at_enrolment</w:t>
      </w:r>
      <w:r>
        <w:t xml:space="preserve"> </w:t>
      </w:r>
      <w:r>
        <w:t xml:space="preserve">4 4 BP_diastolic Sodium Lymphocyte_count Neutrophils Total.CD4.count Potassium Duration_of_current_illness Age_at_enrolment</w:t>
      </w:r>
      <w:r>
        <w:t xml:space="preserve"> </w:t>
      </w:r>
      <w:r>
        <w:t xml:space="preserve">4 5 BP_diastolic Sodium Lymphocyte_count Neutrophils Total.CD4.count Potassium Duration_of_current_illness Age_at_enrolment</w:t>
      </w:r>
      <w:r>
        <w:t xml:space="preserve"> </w:t>
      </w:r>
      <w:r>
        <w:t xml:space="preserve">5 1 BP_diastolic Sodium Lymphocyte_count Neutrophils Total.CD4.count Potassium Duration_of_current_illness Age_at_enrolment</w:t>
      </w:r>
      <w:r>
        <w:t xml:space="preserve"> </w:t>
      </w:r>
      <w:r>
        <w:t xml:space="preserve">5 2 BP_diastolic Sodium Lymphocyte_count Neutrophils Total.CD4.count Potassium Duration_of_current_illness Age_at_enrolment</w:t>
      </w:r>
      <w:r>
        <w:t xml:space="preserve"> </w:t>
      </w:r>
      <w:r>
        <w:t xml:space="preserve">5 3 BP_diastolic Sodium Lymphocyte_count Neutrophils Total.CD4.count Potassium Duration_of_current_illness Age_at_enrolment</w:t>
      </w:r>
      <w:r>
        <w:t xml:space="preserve"> </w:t>
      </w:r>
      <w:r>
        <w:t xml:space="preserve">5 4 BP_diastolic Sodium Lymphocyte_count Neutrophils Total.CD4.count Potassium Duration_of_current_illness Age_at_enrolment</w:t>
      </w:r>
      <w:r>
        <w:t xml:space="preserve"> </w:t>
      </w:r>
      <w:r>
        <w:t xml:space="preserve">5 5 BP_diastolic Sodium Lymphocyte_count Neutrophils Total.CD4.count Potassium Duration_of_current_illness Age_at_enrolment</w:t>
      </w:r>
      <w:r>
        <w:t xml:space="preserve"> </w:t>
      </w:r>
      <w:r>
        <w:t xml:space="preserve">6 1 BP_diastolic Sodium Lymphocyte_count Neutrophils Total.CD4.count Potassium Duration_of_current_illness Age_at_enrolment</w:t>
      </w:r>
      <w:r>
        <w:t xml:space="preserve"> </w:t>
      </w:r>
      <w:r>
        <w:t xml:space="preserve">6 2 BP_diastolic Sodium Lymphocyte_count Neutrophils Total.CD4.count Potassium Duration_of_current_illness Age_at_enrolment</w:t>
      </w:r>
      <w:r>
        <w:t xml:space="preserve"> </w:t>
      </w:r>
      <w:r>
        <w:t xml:space="preserve">6 3 BP_diastolic Sodium Lymphocyte_count Neutrophils Total.CD4.count Potassium Duration_of_current_illness Age_at_enrolment</w:t>
      </w:r>
      <w:r>
        <w:t xml:space="preserve"> </w:t>
      </w:r>
      <w:r>
        <w:t xml:space="preserve">6 4 BP_diastolic Sodium Lymphocyte_count Neutrophils Total.CD4.count Potassium Duration_of_current_illness Age_at_enrolment</w:t>
      </w:r>
      <w:r>
        <w:t xml:space="preserve"> </w:t>
      </w:r>
      <w:r>
        <w:t xml:space="preserve">6 5 BP_diastolic Sodium Lymphocyte_count Neutrophils Total.CD4.count Potassium Duration_of_current_illness Age_at_enrolment</w:t>
      </w:r>
      <w:r>
        <w:t xml:space="preserve"> </w:t>
      </w:r>
      <w:r>
        <w:t xml:space="preserve">7 1 BP_diastolic Sodium Lymphocyte_count Neutrophils Total.CD4.count Potassium Duration_of_current_illness Age_at_enrolment</w:t>
      </w:r>
      <w:r>
        <w:t xml:space="preserve"> </w:t>
      </w:r>
      <w:r>
        <w:t xml:space="preserve">7 2 BP_diastolic Sodium Lymphocyte_count Neutrophils Total.CD4.count Potassium Duration_of_current_illness Age_at_enrolment</w:t>
      </w:r>
      <w:r>
        <w:t xml:space="preserve"> </w:t>
      </w:r>
      <w:r>
        <w:t xml:space="preserve">7 3 BP_diastolic Sodium Lymphocyte_count Neutrophils Total.CD4.count Potassium Duration_of_current_illness Age_at_enrolment</w:t>
      </w:r>
      <w:r>
        <w:t xml:space="preserve"> </w:t>
      </w:r>
      <w:r>
        <w:t xml:space="preserve">7 4 BP_diastolic Sodium Lymphocyte_count Neutrophils Total.CD4.count Potassium Duration_of_current_illness Age_at_enrolment</w:t>
      </w:r>
      <w:r>
        <w:t xml:space="preserve"> </w:t>
      </w:r>
      <w:r>
        <w:t xml:space="preserve">7 5 BP_diastolic Sodium Lymphocyte_count Neutrophils Total.CD4.count Potassium Duration_of_current_illness Age_at_enrolment</w:t>
      </w:r>
      <w:r>
        <w:t xml:space="preserve"> </w:t>
      </w:r>
      <w:r>
        <w:t xml:space="preserve">8 1 BP_diastolic Sodium Lymphocyte_count Neutrophils Total.CD4.count Potassium Duration_of_current_illness Age_at_enrolment</w:t>
      </w:r>
      <w:r>
        <w:t xml:space="preserve"> </w:t>
      </w:r>
      <w:r>
        <w:t xml:space="preserve">8 2 BP_diastolic Sodium Lymphocyte_count Neutrophils Total.CD4.count Potassium Duration_of_current_illness Age_at_enrolment</w:t>
      </w:r>
      <w:r>
        <w:t xml:space="preserve"> </w:t>
      </w:r>
      <w:r>
        <w:t xml:space="preserve">8 3 BP_diastolic Sodium Lymphocyte_count Neutrophils Total.CD4.count Potassium Duration_of_current_illness Age_at_enrolment</w:t>
      </w:r>
      <w:r>
        <w:t xml:space="preserve"> </w:t>
      </w:r>
      <w:r>
        <w:t xml:space="preserve">8 4 BP_diastolic Sodium Lymphocyte_count Neutrophils Total.CD4.count Potassium Duration_of_current_illness Age_at_enrolment</w:t>
      </w:r>
      <w:r>
        <w:t xml:space="preserve"> </w:t>
      </w:r>
      <w:r>
        <w:t xml:space="preserve">8 5 BP_diastolic Sodium Lymphocyte_count Neutrophils Total.CD4.count Potassium Duration_of_current_illness Age_at_enrolment</w:t>
      </w:r>
      <w:r>
        <w:t xml:space="preserve"> </w:t>
      </w:r>
      <w:r>
        <w:t xml:space="preserve">9 1 BP_diastolic Sodium Lymphocyte_count Neutrophils Total.CD4.count Potassium Duration_of_current_illness Age_at_enrolment</w:t>
      </w:r>
      <w:r>
        <w:t xml:space="preserve"> </w:t>
      </w:r>
      <w:r>
        <w:t xml:space="preserve">9 2 BP_diastolic Sodium Lymphocyte_count Neutrophils Total.CD4.count Potassium Duration_of_current_illness Age_at_enrolment</w:t>
      </w:r>
      <w:r>
        <w:t xml:space="preserve"> </w:t>
      </w:r>
      <w:r>
        <w:t xml:space="preserve">9 3 BP_diastolic Sodium Lymphocyte_count Neutrophils Total.CD4.count Potassium Duration_of_current_illness Age_at_enrolment</w:t>
      </w:r>
      <w:r>
        <w:t xml:space="preserve"> </w:t>
      </w:r>
      <w:r>
        <w:t xml:space="preserve">9 4 BP_diastolic Sodium Lymphocyte_count Neutrophils Total.CD4.count Potassium Duration_of_current_illness Age_at_enrolment</w:t>
      </w:r>
      <w:r>
        <w:t xml:space="preserve"> </w:t>
      </w:r>
      <w:r>
        <w:t xml:space="preserve">9 5 BP_diastolic Sodium Lymphocyte_count Neutrophils Total.CD4.count Potassium Duration_of_current_illness Age_at_enrolment</w:t>
      </w:r>
      <w:r>
        <w:t xml:space="preserve"> </w:t>
      </w:r>
      <w:r>
        <w:t xml:space="preserve">10 1 BP_diastolic Sodium Lymphocyte_count Neutrophils Total.CD4.count Potassium Duration_of_current_illness Age_at_enrolment</w:t>
      </w:r>
      <w:r>
        <w:t xml:space="preserve"> </w:t>
      </w:r>
      <w:r>
        <w:t xml:space="preserve">10 2 BP_diastolic Sodium Lymphocyte_count Neutrophils Total.CD4.count Potassium Duration_of_current_illness Age_at_enrolment</w:t>
      </w:r>
      <w:r>
        <w:t xml:space="preserve"> </w:t>
      </w:r>
      <w:r>
        <w:t xml:space="preserve">10 3 BP_diastolic Sodium Lymphocyte_count Neutrophils Total.CD4.count Potassium Duration_of_current_illness Age_at_enrolment</w:t>
      </w:r>
      <w:r>
        <w:t xml:space="preserve"> </w:t>
      </w:r>
      <w:r>
        <w:t xml:space="preserve">10 4 BP_diastolic Sodium Lymphocyte_count Neutrophils Total.CD4.count Potassium Duration_of_current_illness Age_at_enrolment</w:t>
      </w:r>
      <w:r>
        <w:t xml:space="preserve"> </w:t>
      </w:r>
      <w:r>
        <w:t xml:space="preserve">10 5 BP_diastolic Sodium Lymphocyte_count Neutrophils Total.CD4.count Potassium Duration_of_current_illness Age_at_enrolment</w:t>
      </w:r>
      <w:r>
        <w:t xml:space="preserve"> </w:t>
      </w:r>
      <w:r>
        <w:t xml:space="preserve">11 1 BP_diastolic Sodium Lymphocyte_count Neutrophils Total.CD4.count Potassium Duration_of_current_illness Age_at_enrolment</w:t>
      </w:r>
      <w:r>
        <w:t xml:space="preserve"> </w:t>
      </w:r>
      <w:r>
        <w:t xml:space="preserve">11 2 BP_diastolic Sodium Lymphocyte_count Neutrophils Total.CD4.count Potassium Duration_of_current_illness Age_at_enrolment</w:t>
      </w:r>
      <w:r>
        <w:t xml:space="preserve"> </w:t>
      </w:r>
      <w:r>
        <w:t xml:space="preserve">11 3 BP_diastolic Sodium Lymphocyte_count Neutrophils Total.CD4.count Potassium Duration_of_current_illness Age_at_enrolment</w:t>
      </w:r>
      <w:r>
        <w:t xml:space="preserve"> </w:t>
      </w:r>
      <w:r>
        <w:t xml:space="preserve">11 4 BP_diastolic Sodium Lymphocyte_count Neutrophils Total.CD4.count Potassium Duration_of_current_illness Age_at_enrolment</w:t>
      </w:r>
      <w:r>
        <w:t xml:space="preserve"> </w:t>
      </w:r>
      <w:r>
        <w:t xml:space="preserve">11 5 BP_diastolic Sodium Lymphocyte_count Neutrophils Total.CD4.count Potassium Duration_of_current_illness Age_at_enrolment</w:t>
      </w:r>
      <w:r>
        <w:t xml:space="preserve"> </w:t>
      </w:r>
      <w:r>
        <w:t xml:space="preserve">12 1 BP_diastolic Sodium Lymphocyte_count Neutrophils Total.CD4.count Potassium Duration_of_current_illness Age_at_enrolment</w:t>
      </w:r>
      <w:r>
        <w:t xml:space="preserve"> </w:t>
      </w:r>
      <w:r>
        <w:t xml:space="preserve">12 2 BP_diastolic Sodium Lymphocyte_count Neutrophils Total.CD4.count Potassium Duration_of_current_illness Age_at_enrolment</w:t>
      </w:r>
      <w:r>
        <w:t xml:space="preserve"> </w:t>
      </w:r>
      <w:r>
        <w:t xml:space="preserve">12 3 BP_diastolic Sodium Lymphocyte_count Neutrophils Total.CD4.count Potassium Duration_of_current_illness Age_at_enrolment</w:t>
      </w:r>
      <w:r>
        <w:t xml:space="preserve"> </w:t>
      </w:r>
      <w:r>
        <w:t xml:space="preserve">12 4 BP_diastolic Sodium Lymphocyte_count Neutrophils Total.CD4.count Potassium Duration_of_current_illness Age_at_enrolment</w:t>
      </w:r>
      <w:r>
        <w:t xml:space="preserve"> </w:t>
      </w:r>
      <w:r>
        <w:t xml:space="preserve">12 5 BP_diastolic Sodium Lymphocyte_count Neutrophils Total.CD4.count Potassium Duration_of_current_illness Age_at_enrolment</w:t>
      </w:r>
      <w:r>
        <w:t xml:space="preserve"> </w:t>
      </w:r>
      <w:r>
        <w:t xml:space="preserve">13 1 BP_diastolic Sodium Lymphocyte_count Neutrophils Total.CD4.count Potassium Duration_of_current_illness Age_at_enrolment</w:t>
      </w:r>
      <w:r>
        <w:t xml:space="preserve"> </w:t>
      </w:r>
      <w:r>
        <w:t xml:space="preserve">13 2 BP_diastolic Sodium Lymphocyte_count Neutrophils Total.CD4.count Potassium Duration_of_current_illness Age_at_enrolment</w:t>
      </w:r>
      <w:r>
        <w:t xml:space="preserve"> </w:t>
      </w:r>
      <w:r>
        <w:t xml:space="preserve">13 3 BP_diastolic Sodium Lymphocyte_count Neutrophils Total.CD4.count Potassium Duration_of_current_illness Age_at_enrolment</w:t>
      </w:r>
      <w:r>
        <w:t xml:space="preserve"> </w:t>
      </w:r>
      <w:r>
        <w:t xml:space="preserve">13 4 BP_diastolic Sodium Lymphocyte_count Neutrophils Total.CD4.count Potassium Duration_of_current_illness Age_at_enrolment</w:t>
      </w:r>
      <w:r>
        <w:t xml:space="preserve"> </w:t>
      </w:r>
      <w:r>
        <w:t xml:space="preserve">13 5 BP_diastolic Sodium Lymphocyte_count Neutrophils Total.CD4.count Potassium Duration_of_current_illness Age_at_enrolment</w:t>
      </w:r>
      <w:r>
        <w:t xml:space="preserve"> </w:t>
      </w:r>
      <w:r>
        <w:t xml:space="preserve">14 1 BP_diastolic Sodium Lymphocyte_count Neutrophils Total.CD4.count Potassium Duration_of_current_illness Age_at_enrolment</w:t>
      </w:r>
      <w:r>
        <w:t xml:space="preserve"> </w:t>
      </w:r>
      <w:r>
        <w:t xml:space="preserve">14 2 BP_diastolic Sodium Lymphocyte_count Neutrophils Total.CD4.count Potassium Duration_of_current_illness Age_at_enrolment</w:t>
      </w:r>
      <w:r>
        <w:t xml:space="preserve"> </w:t>
      </w:r>
      <w:r>
        <w:t xml:space="preserve">14 3 BP_diastolic Sodium Lymphocyte_count Neutrophils Total.CD4.count Potassium Duration_of_current_illness Age_at_enrolment</w:t>
      </w:r>
      <w:r>
        <w:t xml:space="preserve"> </w:t>
      </w:r>
      <w:r>
        <w:t xml:space="preserve">14 4 BP_diastolic Sodium Lymphocyte_count Neutrophils Total.CD4.count Potassium Duration_of_current_illness Age_at_enrolment</w:t>
      </w:r>
      <w:r>
        <w:t xml:space="preserve"> </w:t>
      </w:r>
      <w:r>
        <w:t xml:space="preserve">14 5 BP_diastolic Sodium Lymphocyte_count Neutrophils Total.CD4.count Potassium Duration_of_current_illness Age_at_enrolment</w:t>
      </w:r>
      <w:r>
        <w:t xml:space="preserve"> </w:t>
      </w:r>
      <w:r>
        <w:t xml:space="preserve">15 1 BP_diastolic Sodium Lymphocyte_count Neutrophils Total.CD4.count Potassium Duration_of_current_illness Age_at_enrolment</w:t>
      </w:r>
      <w:r>
        <w:t xml:space="preserve"> </w:t>
      </w:r>
      <w:r>
        <w:t xml:space="preserve">15 2 BP_diastolic Sodium Lymphocyte_count Neutrophils Total.CD4.count Potassium Duration_of_current_illness Age_at_enrolment</w:t>
      </w:r>
      <w:r>
        <w:t xml:space="preserve"> </w:t>
      </w:r>
      <w:r>
        <w:t xml:space="preserve">15 3 BP_diastolic Sodium Lymphocyte_count Neutrophils Total.CD4.count Potassium Duration_of_current_illness Age_at_enrolment</w:t>
      </w:r>
      <w:r>
        <w:t xml:space="preserve"> </w:t>
      </w:r>
      <w:r>
        <w:t xml:space="preserve">15 4 BP_diastolic Sodium Lymphocyte_count Neutrophils Total.CD4.count Potassium Duration_of_current_illness Age_at_enrolment</w:t>
      </w:r>
      <w:r>
        <w:t xml:space="preserve"> </w:t>
      </w:r>
      <w:r>
        <w:t xml:space="preserve">15 5 BP_diastolic Sodium Lymphocyte_count Neutrophils Total.CD4.count Potassium Duration_of_current_illness Age_at_enrolment</w:t>
      </w:r>
      <w:r>
        <w:t xml:space="preserve"> </w:t>
      </w:r>
      <w:r>
        <w:t xml:space="preserve">16 1 BP_diastolic Sodium Lymphocyte_count Neutrophils Total.CD4.count Potassium Duration_of_current_illness Age_at_enrolment</w:t>
      </w:r>
      <w:r>
        <w:t xml:space="preserve"> </w:t>
      </w:r>
      <w:r>
        <w:t xml:space="preserve">16 2 BP_diastolic Sodium Lymphocyte_count Neutrophils Total.CD4.count Potassium Duration_of_current_illness Age_at_enrolment</w:t>
      </w:r>
      <w:r>
        <w:t xml:space="preserve"> </w:t>
      </w:r>
      <w:r>
        <w:t xml:space="preserve">16 3 BP_diastolic Sodium Lymphocyte_count Neutrophils Total.CD4.count Potassium Duration_of_current_illness Age_at_enrolment</w:t>
      </w:r>
      <w:r>
        <w:t xml:space="preserve"> </w:t>
      </w:r>
      <w:r>
        <w:t xml:space="preserve">16 4 BP_diastolic Sodium Lymphocyte_count Neutrophils Total.CD4.count Potassium Duration_of_current_illness Age_at_enrolment</w:t>
      </w:r>
      <w:r>
        <w:t xml:space="preserve"> </w:t>
      </w:r>
      <w:r>
        <w:t xml:space="preserve">16 5 BP_diastolic Sodium Lymphocyte_count Neutrophils Total.CD4.count Potassium Duration_of_current_illness Age_at_enrolment</w:t>
      </w:r>
      <w:r>
        <w:t xml:space="preserve"> </w:t>
      </w:r>
      <w:r>
        <w:t xml:space="preserve">17 1 BP_diastolic Sodium Lymphocyte_count Neutrophils Total.CD4.count Potassium Duration_of_current_illness Age_at_enrolment</w:t>
      </w:r>
      <w:r>
        <w:t xml:space="preserve"> </w:t>
      </w:r>
      <w:r>
        <w:t xml:space="preserve">17 2 BP_diastolic Sodium Lymphocyte_count Neutrophils Total.CD4.count Potassium Duration_of_current_illness Age_at_enrolment</w:t>
      </w:r>
      <w:r>
        <w:t xml:space="preserve"> </w:t>
      </w:r>
      <w:r>
        <w:t xml:space="preserve">17 3 BP_diastolic Sodium Lymphocyte_count Neutrophils Total.CD4.count Potassium Duration_of_current_illness Age_at_enrolment</w:t>
      </w:r>
      <w:r>
        <w:t xml:space="preserve"> </w:t>
      </w:r>
      <w:r>
        <w:t xml:space="preserve">17 4 BP_diastolic Sodium Lymphocyte_count Neutrophils Total.CD4.count Potassium Duration_of_current_illness Age_at_enrolment</w:t>
      </w:r>
      <w:r>
        <w:t xml:space="preserve"> </w:t>
      </w:r>
      <w:r>
        <w:t xml:space="preserve">17 5 BP_diastolic Sodium Lymphocyte_count Neutrophils Total.CD4.count Potassium Duration_of_current_illness Age_at_enrolment</w:t>
      </w:r>
      <w:r>
        <w:t xml:space="preserve"> </w:t>
      </w:r>
      <w:r>
        <w:t xml:space="preserve">18 1 BP_diastolic Sodium Lymphocyte_count Neutrophils Total.CD4.count Potassium Duration_of_current_illness Age_at_enrolment</w:t>
      </w:r>
      <w:r>
        <w:t xml:space="preserve"> </w:t>
      </w:r>
      <w:r>
        <w:t xml:space="preserve">18 2 BP_diastolic Sodium Lymphocyte_count Neutrophils Total.CD4.count Potassium Duration_of_current_illness Age_at_enrolment</w:t>
      </w:r>
      <w:r>
        <w:t xml:space="preserve"> </w:t>
      </w:r>
      <w:r>
        <w:t xml:space="preserve">18 3 BP_diastolic Sodium Lymphocyte_count Neutrophils Total.CD4.count Potassium Duration_of_current_illness Age_at_enrolment</w:t>
      </w:r>
      <w:r>
        <w:t xml:space="preserve"> </w:t>
      </w:r>
      <w:r>
        <w:t xml:space="preserve">18 4 BP_diastolic Sodium Lymphocyte_count Neutrophils Total.CD4.count Potassium Duration_of_current_illness Age_at_enrolment</w:t>
      </w:r>
      <w:r>
        <w:t xml:space="preserve"> </w:t>
      </w:r>
      <w:r>
        <w:t xml:space="preserve">18 5 BP_diastolic Sodium Lymphocyte_count Neutrophils Total.CD4.count Potassium Duration_of_current_illness Age_at_enrolment</w:t>
      </w:r>
      <w:r>
        <w:t xml:space="preserve"> </w:t>
      </w:r>
      <w:r>
        <w:t xml:space="preserve">19 1 BP_diastolic Sodium Lymphocyte_count Neutrophils Total.CD4.count Potassium Duration_of_current_illness Age_at_enrolment</w:t>
      </w:r>
      <w:r>
        <w:t xml:space="preserve"> </w:t>
      </w:r>
      <w:r>
        <w:t xml:space="preserve">19 2 BP_diastolic Sodium Lymphocyte_count Neutrophils Total.CD4.count Potassium Duration_of_current_illness Age_at_enrolment</w:t>
      </w:r>
      <w:r>
        <w:t xml:space="preserve"> </w:t>
      </w:r>
      <w:r>
        <w:t xml:space="preserve">19 3 BP_diastolic Sodium Lymphocyte_count Neutrophils Total.CD4.count Potassium Duration_of_current_illness Age_at_enrolment</w:t>
      </w:r>
      <w:r>
        <w:t xml:space="preserve"> </w:t>
      </w:r>
      <w:r>
        <w:t xml:space="preserve">19 4 BP_diastolic Sodium Lymphocyte_count Neutrophils Total.CD4.count Potassium Duration_of_current_illness Age_at_enrolment</w:t>
      </w:r>
      <w:r>
        <w:t xml:space="preserve"> </w:t>
      </w:r>
      <w:r>
        <w:t xml:space="preserve">19 5 BP_diastolic Sodium Lymphocyte_count Neutrophils Total.CD4.count Potassium Duration_of_current_illness Age_at_enrolment</w:t>
      </w:r>
      <w:r>
        <w:t xml:space="preserve"> </w:t>
      </w:r>
      <w:r>
        <w:t xml:space="preserve">20 1 BP_diastolic Sodium Lymphocyte_count Neutrophils Total.CD4.count Potassium Duration_of_current_illness Age_at_enrolment</w:t>
      </w:r>
      <w:r>
        <w:t xml:space="preserve"> </w:t>
      </w:r>
      <w:r>
        <w:t xml:space="preserve">20 2 BP_diastolic Sodium Lymphocyte_count Neutrophils Total.CD4.count Potassium Duration_of_current_illness Age_at_enrolment</w:t>
      </w:r>
      <w:r>
        <w:t xml:space="preserve"> </w:t>
      </w:r>
      <w:r>
        <w:t xml:space="preserve">20 3 BP_diastolic Sodium Lymphocyte_count Neutrophils Total.CD4.count Potassium Duration_of_current_illness Age_at_enrolment</w:t>
      </w:r>
      <w:r>
        <w:t xml:space="preserve"> </w:t>
      </w:r>
      <w:r>
        <w:t xml:space="preserve">20 4 BP_diastolic Sodium Lymphocyte_count Neutrophils Total.CD4.count Potassium Duration_of_current_illness Age_at_enrolment</w:t>
      </w:r>
      <w:r>
        <w:t xml:space="preserve"> </w:t>
      </w:r>
      <w:r>
        <w:t xml:space="preserve">20 5 BP_diastolic Sodium Lymphocyte_count Neutrophils Total.CD4.count Potassium Duration_of_current_illness Age_at_enrolm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4-16T17:27:47Z</dcterms:created>
  <dcterms:modified xsi:type="dcterms:W3CDTF">2024-04-16T17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6</vt:lpwstr>
  </property>
  <property fmtid="{D5CDD505-2E9C-101B-9397-08002B2CF9AE}" pid="4" name="output">
    <vt:lpwstr/>
  </property>
</Properties>
</file>